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hew Markowic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kowic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496 North Newark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tthew.markowicz@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91305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